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2757E9" w:rsidRDefault="0035188E">
      <w:pPr>
        <w:spacing w:before="240" w:after="240"/>
      </w:pPr>
      <w:r>
        <w:t>CoolSculpting Northborough.Article.Renovo MD.KA</w:t>
      </w:r>
    </w:p>
    <w:p w14:paraId="00000002" w14:textId="77777777" w:rsidR="002757E9" w:rsidRDefault="0035188E">
      <w:pPr>
        <w:spacing w:before="240" w:after="240"/>
      </w:pPr>
      <w:r>
        <w:t>/CoolSculpting Northborough</w:t>
      </w:r>
    </w:p>
    <w:p w14:paraId="00000003" w14:textId="77777777" w:rsidR="002757E9" w:rsidRDefault="0035188E">
      <w:pPr>
        <w:spacing w:before="240" w:after="240"/>
      </w:pPr>
      <w:r>
        <w:t>KW CoolSculpting Northborough</w:t>
      </w:r>
    </w:p>
    <w:p w14:paraId="00000004" w14:textId="77777777" w:rsidR="002757E9" w:rsidRDefault="0035188E">
      <w:pPr>
        <w:spacing w:before="240" w:after="240"/>
      </w:pPr>
      <w:r>
        <w:t>Meta: When selecting the best CoolSculpting Northborough provider, there are specific tips you can follow to find a reputable provider and achieve optimal results.</w:t>
      </w:r>
    </w:p>
    <w:p w14:paraId="00000005" w14:textId="77777777" w:rsidR="002757E9" w:rsidRDefault="0035188E">
      <w:pPr>
        <w:spacing w:before="240" w:after="240"/>
      </w:pPr>
      <w:r>
        <w:t>Finding the Best CoolSculpting Northborough Provider</w:t>
      </w:r>
    </w:p>
    <w:p w14:paraId="00000006" w14:textId="77777777" w:rsidR="002757E9" w:rsidRDefault="0035188E">
      <w:pPr>
        <w:spacing w:before="240" w:after="240"/>
      </w:pPr>
      <w:r>
        <w:t>CoolSculpting, a revolutionary fat redu</w:t>
      </w:r>
      <w:r>
        <w:t>ction method, is technique sensitive. Not every provider is the same, meaning that the results you achieve will vary from place to place. As CoolSculpting evolves and its popularity continues to heighten, it can be overwhelming trying to find the right pro</w:t>
      </w:r>
      <w:r>
        <w:t>vider in your area.</w:t>
      </w:r>
    </w:p>
    <w:p w14:paraId="00000007" w14:textId="77777777" w:rsidR="002757E9" w:rsidRDefault="0035188E">
      <w:pPr>
        <w:spacing w:before="240" w:after="240"/>
      </w:pPr>
      <w:r>
        <w:t>Read on to learn more about the treatment and how you can locate the best provider.</w:t>
      </w:r>
    </w:p>
    <w:p w14:paraId="00000008" w14:textId="77777777" w:rsidR="002757E9" w:rsidRDefault="0035188E">
      <w:pPr>
        <w:spacing w:before="240" w:after="240"/>
      </w:pPr>
      <w:r>
        <w:t>What is CoolSculpting?</w:t>
      </w:r>
    </w:p>
    <w:p w14:paraId="00000009" w14:textId="77777777" w:rsidR="002757E9" w:rsidRDefault="0035188E">
      <w:pPr>
        <w:spacing w:before="240" w:after="240"/>
      </w:pPr>
      <w:r w:rsidRPr="00F77DC5">
        <w:rPr>
          <w:u w:val="single"/>
        </w:rPr>
        <w:t>CoolSculpting is the most popular fat reduction method available today.</w:t>
      </w:r>
      <w:r>
        <w:t xml:space="preserve"> This treatment is non-invasive, involves no painful surge</w:t>
      </w:r>
      <w:r>
        <w:t>ry, and is FDA cleared as safe and effective. It utilizes a cooling technology known as Cryolipolysis to “freeze away” stubborn fat deposits.</w:t>
      </w:r>
    </w:p>
    <w:p w14:paraId="0000000A" w14:textId="31AD8A49" w:rsidR="002757E9" w:rsidRDefault="0035188E">
      <w:pPr>
        <w:spacing w:before="240" w:after="240"/>
      </w:pPr>
      <w:r>
        <w:t>During a treatment, the specialist places a proprietary applicator to the skin of the treatment area. The applicat</w:t>
      </w:r>
      <w:r>
        <w:t>or is a critical part of the fat freezing process. I</w:t>
      </w:r>
      <w:r>
        <w:t>t transm</w:t>
      </w:r>
      <w:r>
        <w:t xml:space="preserve">its </w:t>
      </w:r>
      <w:r>
        <w:t>precise cooling through the skin, targeting underlying fat cells. The extreme cold temperatures freeze the fat cells and rupture their membrane. After the membrane ruptures, the cell can no</w:t>
      </w:r>
      <w:r>
        <w:t xml:space="preserve"> longer store fat, causing it to die. This process triggers apoptosis or cell death. The immune system gathers the dead fat cells and expels them from the body via the lymphatic system.</w:t>
      </w:r>
    </w:p>
    <w:p w14:paraId="0000000B" w14:textId="77777777" w:rsidR="002757E9" w:rsidRDefault="0035188E">
      <w:pPr>
        <w:spacing w:before="240" w:after="240"/>
      </w:pPr>
      <w:r>
        <w:t>CoolSculpting provides optimal, lasting fat reduction because once dea</w:t>
      </w:r>
      <w:r>
        <w:t>d fat cells leave the body, they can never re-grow.</w:t>
      </w:r>
    </w:p>
    <w:p w14:paraId="0000000C" w14:textId="77777777" w:rsidR="002757E9" w:rsidRDefault="0035188E">
      <w:pPr>
        <w:spacing w:before="240" w:after="240"/>
      </w:pPr>
      <w:r>
        <w:t>Selecting the Right CoolSculpting Provider in Northborough</w:t>
      </w:r>
    </w:p>
    <w:p w14:paraId="0000000D" w14:textId="77777777" w:rsidR="002757E9" w:rsidRDefault="0035188E">
      <w:pPr>
        <w:spacing w:before="240" w:after="240"/>
      </w:pPr>
      <w:r>
        <w:t>Internet searches can only provide so much information when searching for the best fat-freezing provider near you. For the most precise search re</w:t>
      </w:r>
      <w:r>
        <w:t>sults, visit the CoolSculpting website and search the Northborough zip code. The results will be more accurate, sorted according to the best price point, and it can help you find the best provider.</w:t>
      </w:r>
    </w:p>
    <w:p w14:paraId="0000000E" w14:textId="77777777" w:rsidR="002757E9" w:rsidRDefault="0035188E">
      <w:pPr>
        <w:spacing w:before="240" w:after="240"/>
      </w:pPr>
      <w:r>
        <w:t>The Best Provider Offers the Best Results</w:t>
      </w:r>
    </w:p>
    <w:p w14:paraId="0000000F" w14:textId="2906E716" w:rsidR="002757E9" w:rsidRDefault="0035188E">
      <w:pPr>
        <w:spacing w:before="240" w:after="240"/>
      </w:pPr>
      <w:r>
        <w:t>As with any cosm</w:t>
      </w:r>
      <w:r>
        <w:t xml:space="preserve">etic treatment, results may vary. The person performing the treatment affects the experience and results. When searching the providers’ list, you should check the recent </w:t>
      </w:r>
      <w:r>
        <w:lastRenderedPageBreak/>
        <w:t xml:space="preserve">client testimonials and reviews. </w:t>
      </w:r>
      <w:r w:rsidRPr="00F77DC5">
        <w:rPr>
          <w:u w:val="single"/>
        </w:rPr>
        <w:t>CoolSculpting before and after images</w:t>
      </w:r>
      <w:r>
        <w:t xml:space="preserve"> from prior pati</w:t>
      </w:r>
      <w:r>
        <w:t>ents is</w:t>
      </w:r>
      <w:r>
        <w:t xml:space="preserve"> a fantastic way to get a visual of the results possible with each different provider.</w:t>
      </w:r>
    </w:p>
    <w:p w14:paraId="00000010" w14:textId="749E021A" w:rsidR="002757E9" w:rsidRDefault="0035188E">
      <w:pPr>
        <w:spacing w:before="240" w:after="240"/>
      </w:pPr>
      <w:r>
        <w:t>Scheduling a consultation is another excellent way to find the right CoolSculpting Northborough provider. This visit gives you a chance to speak in person with t</w:t>
      </w:r>
      <w:r>
        <w:t>he provider in question and get an excellent feel for their facility. During a consultation with Renovo MD, you interact with an extensively trained staff of specialists. They can help you understand how fat freezing works and determine if this treatment i</w:t>
      </w:r>
      <w:r>
        <w:t>s proper</w:t>
      </w:r>
      <w:r>
        <w:t xml:space="preserve"> for you. If you are the ideal CoolSculpting candidate, we customize a treatment plan that achieves your aesthetic body goals at </w:t>
      </w:r>
      <w:r w:rsidRPr="00F77DC5">
        <w:rPr>
          <w:u w:val="single"/>
        </w:rPr>
        <w:t>the most affordable rate.</w:t>
      </w:r>
    </w:p>
    <w:p w14:paraId="00000011" w14:textId="77777777" w:rsidR="002757E9" w:rsidRDefault="0035188E">
      <w:pPr>
        <w:spacing w:before="240" w:after="240"/>
      </w:pPr>
      <w:r>
        <w:t>CoolSculpting Northborough Near Me</w:t>
      </w:r>
    </w:p>
    <w:p w14:paraId="00000012" w14:textId="77777777" w:rsidR="002757E9" w:rsidRDefault="0035188E">
      <w:pPr>
        <w:spacing w:before="240" w:after="240"/>
      </w:pPr>
      <w:r>
        <w:t>If you live in the Northborough area and want to find the b</w:t>
      </w:r>
      <w:r>
        <w:t>est CoolSculpting provider, contact Renovo MD. We are a premier fat freezing provider in the area. Call us at 508-393-6398 to schedule your consultation and learn how our staff can help you achieve your dream physique.</w:t>
      </w:r>
    </w:p>
    <w:p w14:paraId="00000013" w14:textId="77777777" w:rsidR="002757E9" w:rsidRDefault="002757E9"/>
    <w:sectPr w:rsidR="002757E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0NDc3N7U0NjEyNLFU0lEKTi0uzszPAykwrAUAH5SRmCwAAAA="/>
  </w:docVars>
  <w:rsids>
    <w:rsidRoot w:val="002757E9"/>
    <w:rsid w:val="002757E9"/>
    <w:rsid w:val="0035188E"/>
    <w:rsid w:val="00F77D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9A0B39"/>
  <w15:docId w15:val="{237D6BD2-9BB3-41A4-A813-3FB02ABC0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06</Words>
  <Characters>2889</Characters>
  <Application>Microsoft Office Word</Application>
  <DocSecurity>0</DocSecurity>
  <Lines>24</Lines>
  <Paragraphs>6</Paragraphs>
  <ScaleCrop>false</ScaleCrop>
  <Company/>
  <LinksUpToDate>false</LinksUpToDate>
  <CharactersWithSpaces>3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3</cp:revision>
  <dcterms:created xsi:type="dcterms:W3CDTF">2021-04-29T19:22:00Z</dcterms:created>
  <dcterms:modified xsi:type="dcterms:W3CDTF">2021-04-29T19:24:00Z</dcterms:modified>
</cp:coreProperties>
</file>